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a2e247755b93adfff7ec9bab536ec15c05d91ab"/>
    <w:p>
      <w:pPr>
        <w:pStyle w:val="Heading1"/>
      </w:pPr>
      <w:r>
        <w:t xml:space="preserve">Statement of Purpose: Pursuing Excellence as a Geologist in Brazil São Paulo</w:t>
      </w:r>
    </w:p>
    <w:p>
      <w:pPr>
        <w:pStyle w:val="FirstParagraph"/>
      </w:pPr>
      <w:r>
        <w:t xml:space="preserve">As I prepare to formalize my professional journey through this Statement of Purpose, I affirm my unwavering commitment to advancing the field of geology within the dynamic geological and socio-economic landscape of Brazil São Paulo. This document serves as a testament to my academic foundation, professional experiences, and profound dedication to contributing meaningfully as a Geologist in one of South America's most geologically significant and rapidly evolving regions. My aspiration is not merely to practice geology but to actively address the complex environmental, resource management, and urban development challenges specific to Brazil São Paulo through rigorous scientific inquiry and practical application.</w:t>
      </w:r>
    </w:p>
    <w:p>
      <w:pPr>
        <w:pStyle w:val="BodyText"/>
      </w:pPr>
      <w:r>
        <w:t xml:space="preserve">My academic journey in earth sciences began with a Bachelor of Science in Geology at the Universidade de São Paulo (USP), where I immersed myself in courses spanning structural geology, sedimentary processes, hydrogeology, and mineral exploration. This foundation was critically deepened during my Master's research on "Sedimentological Analysis of Late Cretaceous Formations in the São Paulo Coastal Plain," a project directly relevant to understanding coastal erosion patterns and groundwater vulnerability along Brazil's most populous state. My thesis involved extensive fieldwork across the Serra do Mar mountain range, utilizing GIS and geophysical survey techniques to map subsurface stratigraphy – skills I now recognize as essential for mitigating geological hazards in São Paulo's urban corridors. This research demanded not only technical proficiency but also a deep appreciation for the interplay between natural geological systems and human infrastructure, a perspective that solidified my resolve to specialize as a Geologist focused on Brazil São Paulo.</w:t>
      </w:r>
    </w:p>
    <w:p>
      <w:pPr>
        <w:pStyle w:val="BodyText"/>
      </w:pPr>
      <w:r>
        <w:t xml:space="preserve">Professionally, I gained invaluable hands-on experience through two years with "Geosol Engenharia," a leading consultancy firm headquartered in São Paulo. In this role, I functioned as a junior geologist responsible for site characterization studies critical to major infrastructure projects across the state. This included conducting detailed geological mapping and borehole logging for the expansion of São Paulo's metro system (Metrô), analyzing rock mass properties for tunnel stability in the complex crystalline basement beneath urban centers, and assessing soil liquefaction risks near river basins like the Tietê. I collaborated closely with environmental engineers to ensure compliance with Brazilian regulations such as CONAMA Resolution 303/2002 on geotechnical investigations for construction. A pivotal project involved evaluating the geological suitability for a new water treatment plant in Guarulhos, directly applying my hydrogeological expertise to secure sustainable water resources – a pressing concern for Brazil São Paulo's burgeoning population. These experiences transformed theoretical knowledge into practical problem-solving, demonstrating my capacity to operate effectively as a Geologist within Brazil's specific regulatory and environmental context.</w:t>
      </w:r>
    </w:p>
    <w:p>
      <w:pPr>
        <w:pStyle w:val="BodyText"/>
      </w:pPr>
      <w:r>
        <w:t xml:space="preserve">My motivation is intrinsically linked to the unique demands of Brazil São Paulo. This state represents a microcosm of Brazil’s geological diversity: from the ancient Brazilian Shield (Craton) in its northwest, through fertile sedimentary basins like the Paraná Basin influencing agriculture, to the active coastal dynamics threatening São Paulo city itself. It is also a hub for critical industries – mining (particularly near Minas Gerais border regions), large-scale construction, and environmental management – all heavily dependent on precise geological input. Furthermore, Brazil São Paulo faces acute challenges including urban subsidence due to groundwater over-extraction in the Guarulhos region, landslides triggered by intense rainfall in the coastal zones of Santos and São Vicente, and sustainable management of mineral resources like the iron ore deposits historically vital to Brazil's economy. As a Geologist dedicated to this region, I am driven by the imperative to contribute solutions that balance economic development with environmental stewardship for Brazil São Paulo’s future resilience.</w:t>
      </w:r>
    </w:p>
    <w:p>
      <w:pPr>
        <w:pStyle w:val="BodyText"/>
      </w:pPr>
      <w:r>
        <w:t xml:space="preserve">I am particularly drawn to opportunities within institutions like the Instituto de Pesquisas Tecnológicas (IPT) or partnerships with state agencies such as CETESB (Companhia Ambiental do Estado de São Paulo), where applied geology directly informs public policy on land use, disaster prevention, and resource conservation. I seek to leverage my expertise in environmental geology and urban hazards to support initiatives like the "São Paulo City Geological Risk Atlas" project or contribute to the development of the new Brazilian National Policy on Geological Resources. My goal is not merely to work *in* Brazil São Paulo, but to become an integral part of its scientific community, providing data-driven insights that protect communities and guide sustainable growth. The state’s commitment to innovation in geoscience research – exemplified by USP's Department of Geology and Mineralogy – offers the ideal environment for me to grow as a Geologist and maximize my impact.</w:t>
      </w:r>
    </w:p>
    <w:p>
      <w:pPr>
        <w:pStyle w:val="BodyText"/>
      </w:pPr>
      <w:r>
        <w:t xml:space="preserve">Looking ahead, I envision a career where I lead multidisciplinary teams addressing São Paulo's most urgent geological challenges. This includes developing predictive models for rainfall-induced landslides in the Serra do Mar foothills, optimizing groundwater management strategies for metropolitan areas grappling with scarcity, and advising on the environmental rehabilitation of legacy mining sites within Brazil’s jurisdiction. My long-term objective is to contribute to establishing São Paulo as a national leader in urban geoscience and sustainable resource management through evidence-based practice. I am confident that my technical skills in geological mapping, hydrogeological modeling, environmental impact assessment, coupled with my deep understanding of the socio-geological context of Brazil São Paulo, uniquely position me to deliver tangible value.</w:t>
      </w:r>
    </w:p>
    <w:p>
      <w:pPr>
        <w:pStyle w:val="BodyText"/>
      </w:pPr>
      <w:r>
        <w:t xml:space="preserve">This Statement of Purpose articulates my professional identity as a Geologist committed to serving Brazil São Paulo. It reflects not just a career choice, but a profound responsibility I feel towards this region – its people, its unique geological heritage, and its future sustainability. I am eager to bring my passion, skills, and dedication to contribute actively as an indispensable Geologist in the heart of Brazil's most significant state. I am prepared to learn from São Paulo’s complex geological narrative and apply my expertise to build a safer, more resilient environment for its residents. The opportunity to advance geoscience practice within Brazil São Paulo is not merely a professional aspiration; it is the cornerstone of my purpose.</w:t>
      </w:r>
    </w:p>
    <w:p>
      <w:pPr>
        <w:pStyle w:val="BodyText"/>
      </w:pPr>
      <w:r>
        <w:t xml:space="preserve">With profound dedication, I respectfully submit this Statement of Purpose as the foundation for my application and future contributions as a Geologist in Brazil São Pau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for Brazil São Paulo</dc:title>
  <dc:creator/>
  <dc:language>en</dc:language>
  <cp:keywords/>
  <dcterms:created xsi:type="dcterms:W3CDTF">2025-10-15T01:24:02Z</dcterms:created>
  <dcterms:modified xsi:type="dcterms:W3CDTF">2025-10-15T01:24:02Z</dcterms:modified>
</cp:coreProperties>
</file>

<file path=docProps/custom.xml><?xml version="1.0" encoding="utf-8"?>
<Properties xmlns="http://schemas.openxmlformats.org/officeDocument/2006/custom-properties" xmlns:vt="http://schemas.openxmlformats.org/officeDocument/2006/docPropsVTypes"/>
</file>